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a8ffbc8439501e9a3eaba19c059bc0c2dd43d"/>
      <w:r>
        <w:rPr>
          <w:b/>
        </w:rPr>
        <w:t xml:space="preserve">ПРОТОКОЛ ПРО РЕЗУЛЬТАТИ ЗЕМЕЛЬНИХ ТОРГІВ № LRE001-UA-20240326-999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загальною площею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, категорія земель -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247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74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7:46Z</dcterms:created>
  <dcterms:modified xsi:type="dcterms:W3CDTF">2024-05-20T12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